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6F719C">
        <w:rPr>
          <w:rFonts w:ascii="Arial" w:hAnsi="Arial" w:cs="Arial"/>
          <w:b/>
          <w:sz w:val="56"/>
        </w:rPr>
        <w:t>January</w:t>
      </w:r>
      <w:r w:rsidR="004B4E13">
        <w:rPr>
          <w:rFonts w:ascii="Arial" w:hAnsi="Arial" w:cs="Arial"/>
          <w:b/>
          <w:sz w:val="56"/>
        </w:rPr>
        <w:t xml:space="preserve"> </w:t>
      </w:r>
      <w:r w:rsidR="00093ABF">
        <w:rPr>
          <w:rFonts w:ascii="Arial" w:hAnsi="Arial" w:cs="Arial"/>
          <w:b/>
          <w:sz w:val="56"/>
        </w:rPr>
        <w:t>24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093ABF">
        <w:rPr>
          <w:i/>
          <w:color w:val="000000"/>
          <w:sz w:val="40"/>
          <w:szCs w:val="24"/>
        </w:rPr>
        <w:t>January 24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9D0ACA">
        <w:rPr>
          <w:rFonts w:ascii="Segoe UI" w:hAnsi="Segoe UI" w:cs="Segoe UI"/>
          <w:b/>
          <w:color w:val="252424"/>
          <w:sz w:val="36"/>
        </w:rPr>
        <w:t>980 244 984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>ting should be emai</w:t>
      </w:r>
      <w:bookmarkStart w:id="0" w:name="_GoBack"/>
      <w:bookmarkEnd w:id="0"/>
      <w:r w:rsidR="00091FB1">
        <w:rPr>
          <w:color w:val="000000"/>
          <w:sz w:val="40"/>
          <w:szCs w:val="24"/>
        </w:rPr>
        <w:t xml:space="preserve">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093ABF">
    <w:pPr>
      <w:pStyle w:val="Footer"/>
    </w:pPr>
    <w:r>
      <w:t>1.24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qQUA5NZQaywAAAA="/>
  </w:docVars>
  <w:rsids>
    <w:rsidRoot w:val="00517269"/>
    <w:rsid w:val="000071AD"/>
    <w:rsid w:val="00091FB1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4351EF"/>
    <w:rsid w:val="00441AD2"/>
    <w:rsid w:val="004B4E13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B5CFF"/>
    <w:rsid w:val="009B6E2D"/>
    <w:rsid w:val="009D0ACA"/>
    <w:rsid w:val="00A8343E"/>
    <w:rsid w:val="00AA6B4A"/>
    <w:rsid w:val="00B913CD"/>
    <w:rsid w:val="00C41833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2-01-18T18:55:00Z</dcterms:created>
  <dcterms:modified xsi:type="dcterms:W3CDTF">2022-01-20T16:02:00Z</dcterms:modified>
</cp:coreProperties>
</file>